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18DC9858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C40F17">
        <w:rPr>
          <w:sz w:val="24"/>
          <w:szCs w:val="24"/>
          <w:lang w:val="en-GB"/>
        </w:rPr>
        <w:t>I</w:t>
      </w:r>
      <w:r w:rsidR="00BF77C4">
        <w:rPr>
          <w:sz w:val="24"/>
          <w:szCs w:val="24"/>
          <w:lang w:val="en-GB"/>
        </w:rPr>
        <w:t>llinois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2CE7981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F77C4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6A30B5" w14:textId="77777777" w:rsidR="004B2B86" w:rsidRDefault="004B2B86" w:rsidP="00CB37D9">
      <w:pPr>
        <w:spacing w:after="0" w:line="240" w:lineRule="auto"/>
      </w:pPr>
      <w:r>
        <w:separator/>
      </w:r>
    </w:p>
  </w:endnote>
  <w:endnote w:type="continuationSeparator" w:id="0">
    <w:p w14:paraId="62C4FA02" w14:textId="77777777" w:rsidR="004B2B86" w:rsidRDefault="004B2B8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CAB62" w14:textId="77777777" w:rsidR="00F15AE3" w:rsidRDefault="00F15A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18B4DDB" w:rsidR="00CB37D9" w:rsidRPr="00F15AE3" w:rsidRDefault="00CB37D9" w:rsidP="00F15A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918D7A" w14:textId="77777777" w:rsidR="00F15AE3" w:rsidRDefault="00F15A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8ED5A5" w14:textId="77777777" w:rsidR="004B2B86" w:rsidRDefault="004B2B86" w:rsidP="00CB37D9">
      <w:pPr>
        <w:spacing w:after="0" w:line="240" w:lineRule="auto"/>
      </w:pPr>
      <w:r>
        <w:separator/>
      </w:r>
    </w:p>
  </w:footnote>
  <w:footnote w:type="continuationSeparator" w:id="0">
    <w:p w14:paraId="560CFC3D" w14:textId="77777777" w:rsidR="004B2B86" w:rsidRDefault="004B2B8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E4C16" w14:textId="77777777" w:rsidR="00F15AE3" w:rsidRDefault="00F15A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B8A91D6" w:rsidR="00AD6FC0" w:rsidRPr="00F15AE3" w:rsidRDefault="00AD6FC0" w:rsidP="00F15A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797197" w14:textId="77777777" w:rsidR="00F15AE3" w:rsidRDefault="00F15A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5992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C15"/>
    <w:rsid w:val="000926AA"/>
    <w:rsid w:val="000C43A6"/>
    <w:rsid w:val="000D10EF"/>
    <w:rsid w:val="00115EBA"/>
    <w:rsid w:val="001511CC"/>
    <w:rsid w:val="00181BFB"/>
    <w:rsid w:val="00213AF9"/>
    <w:rsid w:val="00283ABC"/>
    <w:rsid w:val="00297A19"/>
    <w:rsid w:val="002D0FCE"/>
    <w:rsid w:val="00307DFD"/>
    <w:rsid w:val="0039344E"/>
    <w:rsid w:val="003B24BC"/>
    <w:rsid w:val="003B7112"/>
    <w:rsid w:val="003F3E90"/>
    <w:rsid w:val="00426C19"/>
    <w:rsid w:val="00473500"/>
    <w:rsid w:val="0049427D"/>
    <w:rsid w:val="004A31CE"/>
    <w:rsid w:val="004B0D2A"/>
    <w:rsid w:val="004B2B86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17025"/>
    <w:rsid w:val="00A56F25"/>
    <w:rsid w:val="00A736AC"/>
    <w:rsid w:val="00AD6FC0"/>
    <w:rsid w:val="00B32A3C"/>
    <w:rsid w:val="00B7216C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D2CCC"/>
    <w:rsid w:val="00E9546D"/>
    <w:rsid w:val="00F15AE3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4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